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rgical</w:t>
      </w:r>
      <w:r>
        <w:t xml:space="preserve"> </w:t>
      </w:r>
      <w:r>
        <w:t xml:space="preserve">Residency</w:t>
      </w:r>
      <w:r>
        <w:t xml:space="preserve"> </w:t>
      </w:r>
      <w:r>
        <w:t xml:space="preserve">Program,</w:t>
      </w:r>
      <w:r>
        <w:t xml:space="preserve"> </w:t>
      </w:r>
      <w:r>
        <w:t xml:space="preserve">Houston</w:t>
      </w:r>
    </w:p>
    <w:bookmarkStart w:id="20" w:name="Xda0805939950bf66c323853b0f056ced095d531"/>
    <w:p>
      <w:pPr>
        <w:pStyle w:val="Heading1"/>
      </w:pPr>
      <w:r>
        <w:t xml:space="preserve">Internship Application Letter for Surgical Residency Program</w:t>
      </w:r>
    </w:p>
    <w:p>
      <w:pPr>
        <w:pStyle w:val="FirstParagraph"/>
      </w:pPr>
      <w:r>
        <w:t xml:space="preserve">[Your Full Name]</w:t>
      </w:r>
      <w:r>
        <w:br/>
      </w:r>
      <w:r>
        <w:t xml:space="preserve">[Your Address]</w:t>
      </w:r>
      <w:r>
        <w:br/>
      </w:r>
      <w:r>
        <w:t xml:space="preserve">[City, State, ZIP Code]</w:t>
      </w:r>
      <w:r>
        <w:br/>
      </w:r>
      <w:r>
        <w:t xml:space="preserve">[Email Address] | [Phone Number] | [LinkedIn Profile (Optional)]</w:t>
      </w:r>
    </w:p>
    <w:bookmarkEnd w:id="20"/>
    <w:p>
      <w:pPr>
        <w:pStyle w:val="BodyText"/>
      </w:pPr>
      <w:r>
        <w:t xml:space="preserve">Dear Residency Selection Committee,</w:t>
      </w:r>
    </w:p>
    <w:p>
      <w:pPr>
        <w:pStyle w:val="BodyText"/>
      </w:pPr>
      <w:r>
        <w:t xml:space="preserve">With profound enthusiasm and a deeply rooted commitment to excellence in surgical care, I am formally submitting my application for the Surgical Internship position within your esteemed residency program at [Hospital Name], located in the vibrant medical hub of Houston, Texas. As an aspiring Surgeon dedicated to advancing patient outcomes through evidence-based practice and compassionate care, I have meticulously aligned my academic journey and clinical experiences with the exceptional opportunities available within the United States Houston healthcare ecosystem. This Internship Application Letter serves as a testament to my unwavering dedication to becoming a skilled and empathetic surgical professional within one of the nation’s most dynamic medical centers.</w:t>
      </w:r>
    </w:p>
    <w:p>
      <w:pPr>
        <w:pStyle w:val="BodyText"/>
      </w:pPr>
      <w:r>
        <w:t xml:space="preserve">My academic foundation at [Your Medical School, e.g., University of Texas Medical Branch] provided me with rigorous training in foundational surgical sciences, including anatomy, physiology, and pathophysiology. My clinical rotations across diverse settings—from high-volume urban emergency departments to specialized tertiary care centers—have solidified my passion for the operating room. During my third-year clerkship at [Local Hospital], I actively participated in over 50 surgical cases under attending supervision, gaining hands-on experience in basic suturing, wound management, and pre- and post-operative patient assessment. Notably, I assisted in 15+ laparoscopic cholecystectomies and 8 open appendectomies during my General Surgery rotation at [Another Hospital], where I developed strong technical skills and an understanding of the critical importance of team collaboration in high-stakes environments. These experiences were not merely procedural; they instilled in me the profound responsibility that accompanies every incision, every decision, and every patient interaction—a philosophy I know resonates deeply with Houston’s leading surgical institutions.</w:t>
      </w:r>
    </w:p>
    <w:p>
      <w:pPr>
        <w:pStyle w:val="BodyText"/>
      </w:pPr>
      <w:r>
        <w:t xml:space="preserve">What particularly draws me to apply for this Surgical Internship in United States Houston is the unparalleled convergence of clinical complexity, academic innovation, and community impact that defines this city. Houston is home to the world’s largest medical complex—the Texas Medical Center—where institutions like MD Anderson Cancer Center, Baylor College of Medicine, and Memorial Hermann-Texas Medical Center offer unmatched exposure to diverse patient populations and cutting-edge surgical techniques. As a city renowned for its Level I Trauma Centers and pioneering work in minimally invasive surgery, Houston represents the ideal crucible for developing the next generation of Surgeons. The opportunity to train within such an environment, where I can contribute to advancing care for underserved communities while learning from nationally recognized leaders, is precisely what fuels my application. I am eager to immerse myself in a program that values both surgical excellence and a commitment to service—principles embodied by [Hospital Name]’s mission statement and community health initiatives.</w:t>
      </w:r>
    </w:p>
    <w:p>
      <w:pPr>
        <w:pStyle w:val="BodyText"/>
      </w:pPr>
      <w:r>
        <w:t xml:space="preserve">My technical aptitude extends beyond the operating room. I have completed advanced training in ultrasound-guided vascular access, advanced cardiac life support (ACLS), and trauma care through [Relevant Certification/Course], ensuring I am prepared for the immediate demands of a surgical internship. Furthermore, my research on [Brief Mention of Research Project, e.g., "novel biomarkers in post-operative wound healing"] at [University/Institution] fostered critical thinking and data analysis skills vital for evidence-based surgical practice. I understand that becoming a Surgeon is not merely about technical mastery but also about understanding the human element—the fears of a patient facing surgery, the urgency of trauma cases, and the collaborative effort required across disciplines. Houston’s diverse demographic landscape ensures I will encounter these dimensions daily, allowing me to refine my communication skills and cultural competence alongside my surgical acumen.</w:t>
      </w:r>
    </w:p>
    <w:p>
      <w:pPr>
        <w:pStyle w:val="BodyText"/>
      </w:pPr>
      <w:r>
        <w:t xml:space="preserve">Choosing to pursue my Surgical Internship in United States Houston is not merely a geographical decision—it is a strategic alignment with the future of surgery. The city’s reputation for medical innovation, from robotic-assisted procedures at [Hospital Name] to groundbreaking cancer research at MD Anderson, positions it as the epicenter for surgical advancement. I am particularly inspired by your program’s emphasis on [Mention Specific Program Strength, e.g., "community outreach initiatives" or "leadership development in minimally invasive surgery"], which mirrors my own dedication to bridging the gap between academic excellence and tangible community benefit. Houston’s ethos of resilience and forward-thinking innovation—evident in its response to natural disasters, pandemic challenges, and health equity efforts—resonates with my personal values as a future Surgeon committed to serving all members of society.</w:t>
      </w:r>
    </w:p>
    <w:p>
      <w:pPr>
        <w:pStyle w:val="BodyText"/>
      </w:pPr>
      <w:r>
        <w:t xml:space="preserve">I recognize that the path to becoming a competent Surgeon demands relentless dedication, intellectual curiosity, and unwavering integrity. My experiences have prepared me not only for the clinical challenges of an internship but also for the emotional and ethical dimensions inherent in surgical practice. I am confident that my adaptability, work ethic, and profound respect for the surgical profession align seamlessly with [Hospital Name]’s standards of excellence. I am eager to contribute my energy to your team while learning from your esteemed faculty—many of whom are pioneers in fields like vascular surgery, pediatric surgery, and trauma care that thrive within Houston’s medical community.</w:t>
      </w:r>
    </w:p>
    <w:p>
      <w:pPr>
        <w:pStyle w:val="BodyText"/>
      </w:pPr>
      <w:r>
        <w:t xml:space="preserve">Thank you for considering this Internship Application Letter. I am deeply motivated by the prospect of training alongside exceptional surgeons in United States Houston—a city where surgical innovation meets compassionate care. I have attached my CV, letters of recommendation, and USMLE transcript for your review and welcome the opportunity to discuss how my skills and aspirations can benefit your program during an interview at your convenience.</w:t>
      </w:r>
    </w:p>
    <w:p>
      <w:pPr>
        <w:pStyle w:val="BodyText"/>
      </w:pPr>
      <w:r>
        <w:t xml:space="preserve">Sincerely,</w:t>
      </w:r>
      <w:r>
        <w:br/>
      </w:r>
      <w:r>
        <w:br/>
      </w:r>
    </w:p>
    <w:p>
      <w:pPr>
        <w:pStyle w:val="BodyText"/>
      </w:pPr>
      <w:r>
        <w:t xml:space="preserve">[Your Full Name]</w:t>
      </w:r>
      <w:r>
        <w:br/>
      </w:r>
      <w:r>
        <w:t xml:space="preserve">Medical Doctor Candidate</w:t>
      </w:r>
      <w:r>
        <w:br/>
      </w:r>
      <w:r>
        <w:t xml:space="preserve">[Year of Expected Graduation]</w:t>
      </w:r>
    </w:p>
    <w:p>
      <w:pPr>
        <w:pStyle w:val="BodyText"/>
      </w:pPr>
      <w:r>
        <w:t xml:space="preserve">This Internship Application Letter was prepared for consideration in the Surgical Residency Program at a Houston-based institution within the United St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urgical Residency Program, Houston</dc:title>
  <dc:creator/>
  <dc:language>en</dc:language>
  <cp:keywords/>
  <dcterms:created xsi:type="dcterms:W3CDTF">2026-07-21T16:29:38Z</dcterms:created>
  <dcterms:modified xsi:type="dcterms:W3CDTF">2026-07-21T16:29:38Z</dcterms:modified>
</cp:coreProperties>
</file>

<file path=docProps/custom.xml><?xml version="1.0" encoding="utf-8"?>
<Properties xmlns="http://schemas.openxmlformats.org/officeDocument/2006/custom-properties" xmlns:vt="http://schemas.openxmlformats.org/officeDocument/2006/docPropsVTypes"/>
</file>